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tune</w:t>
      </w:r>
      <w:r>
        <w:t xml:space="preserve">: hyperparameter search for regression models over ranges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Example: tuning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Tuning de Regressão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inspect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]      [,9]      [,10]     [,11]     [,12]     [,13]     [,1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]     [,16]     [,17]     [,18]     [,19]     [,20]     [,2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]     [,23]     [,24]     [,25]     [,26]     [,27]     [,2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]     [,30]     [,31]     [,32]     [,33]     [,34]     [,35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]     [,37]     [,38]     [,39]     [,40]     [,41]     [,42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]     [,44]     [,45]     [,46]     [,47]     [,48]     [,49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]     [,65]     [,66]     [,67]     [,68]     [,69]     [,70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]     [,72]     [,73]     [,74]     [,75]     [,76]     [,77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]     [,79]     [,80]     [,81]     [,82]     [,83]     [,8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]     [,86]     [,87]     [,88]     [,89]     [,90]     [,9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]     [,93]     [,94]     [,95]     [,96]     [,97]     [,9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0]    [,121]    [,122]    [,123]    [,124]    [,125]    [,1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7]    [,128]    [,129]    [,130]    [,131]    [,132]    [,1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34]    [,135]    [,136]    [,137]    [,138]    [,139]    [,1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1]    [,142]    [,143]    [,144]    [,145]    [,146]    [,1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8]    [,149]    [,150]    [,151]    [,152]    [,153]    [,1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5]    [,156]    [,157]    [,158]    [,159]    [,160]    [,1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76]    [,177]    [,178]    [,179]    [,180]    [,181]    [,1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83]    [,184]    [,185]    [,186]    [,187]    [,188]    [,1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0]    [,191]    [,192]    [,193]    [,194]    [,195]    [,1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7]    [,198]    [,199]    [,200]    [,201]    [,202]    [,2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2]    [,233]    [,234]    [,235]    [,236]    [,237]    [,2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9]    [,240]    [,241]    [,242]    [,243]    [,244]    [,2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46]    [,247]    [,248]    [,249]    [,250]    [,251]    [,2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53]    [,254]    [,255]    [,256]    [,257]    [,258]    [,2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0]    [,261]    [,262]    [,263]    [,264]    [,265]    [,2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7]    [,268]    [,269]    [,270]    [,271]    [,272]    [,2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8]    [,289]    [,290]    [,291]    [,292]    [,293]    [,2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5]    [,296]    [,297]    [,298]    [,299]    [,300]    [,30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2]    [,303]    [,304]    [,305]    [,306]    [,307]    [,30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23]    [,324]    [,325]    [,326]    [,327]    [,328]    [,32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44]    [,345]    [,346]    [,347]    [,348]    [,349]    [,35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1]    [,352]    [,353]    [,354]    [,355]    [,356]    [,35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8]    [,359]    [,360]    [,361]    [,362]    [,363]    [,36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5]    [,366]    [,367]    [,368]    [,369]    [,370]    [,37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2]    [,373]    [,374]    [,375]    [,376]    [,377]    [,37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9]    [,380]    [,381]    [,382]    [,383]    [,384]    [,38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0]    [,401]    [,402]    [,403]    [,404]    [,405]    [,40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7]    [,408]    [,409]    [,410]    [,411]    [,412]    [,41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8]    [,429]    [,430]    [,431]    [,432]    [,433]    [,43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5]    [,436]    [,437]    [,438]    [,439]    [,440]    [,44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56]    [,457]    [,458]    [,459]    [,460]    [,461]    [,46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63]    [,464]    [,465]    [,466]    [,467]    [,468]    [,46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0]    [,471]    [,472]    [,473]    [,474]    [,475]    [,47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7]    [,478]    [,479]    [,480]    [,481]    [,482]    [,48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84]    [,485]    [,486]    [,487]    [,488]    [,489]    [,49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1]    [,492]    [,493]    [,494]    [,495]    [,496]    [,49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2]    [,513]    [,514]    [,515]    [,516]    [,517]    [,51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33]    [,534]    [,535]    [,536]    [,537]    [,538]    [,53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0]    [,541]    [,542]    [,543]    [,544]    [,545]    [,54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7]    [,548]    [,549]    [,550]    [,551]    [,552]    [,55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8]    [,569]    [,570]    [,571]    [,572]    [,573]    [,57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5]    [,576]    [,577]    [,578]    [,579]    [,580]    [,58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2]    [,583]    [,584]    [,585]    [,586]    [,587]    [,58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9]    [,590]    [,591]    [,592]    [,593]    [,594]    [,59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96]    [,597]    [,598]    [,599]    [,600]    [,601]    [,60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03]    [,604]    [,605]    [,606]    [,607]    [,608]    [,60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8]    [,639]    [,640]    [,641]    [,642]    [,643]    [,64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5]    [,646]    [,647]    [,648]    [,649]    [,650]    [,65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2]    [,653]    [,654]    [,655]    [,656]    [,657]    [,65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9]    [,660]    [,661]    [,662]    [,663]    [,664]    [,66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0]    [,681]    [,682]    [,683]    [,684]    [,685]    [,68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7]    [,688]    [,689]    [,690]    [,691]    [,692]    [,69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94]    [,695]    [,696]    [,697]    [,698]    [,699]    [,70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1]    [,702]    [,703]    [,704]    [,705]    [,706]    [,70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8]    [,709]    [,710]    [,711]    [,712]    [,713]    [,71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5]    [,716]    [,717]    [,718]    [,719]    [,720]    [,72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43]    [,744]    [,745]    [,746]    [,747]    [,748]    [,74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0]    [,751]    [,752]    [,753]    [,754]    [,755]    [,75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7]    [,758]    [,759]    [,760]    [,761]    [,762]    [,76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64]    [,765]    [,766]    [,767]    [,768]    [,769]    [,77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1]    [,772]    [,773]    [,774]    [,775]    [,776]    [,77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2]    [,793]    [,794]    [,795]    [,796]    [,797]    [,79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9]    [,800]    [,801]    [,802]    [,803]    [,804]    [,8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06]    [,807]    [,808]    [,809]    [,810]    [,811]    [,8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13]    [,814]    [,815]    [,816]    [,817]    [,818]    [,8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0]    [,821]    [,822]    [,823]    [,824]    [,825]    [,8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7]    [,828]    [,829]    [,830]    [,831]    [,832]    [,8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8]    [,849]    [,850]    [,851]    [,852]    [,853]    [,8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5]    [,856]    [,857]    [,858]    [,859]    [,860]    [,8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2]    [,863]    [,864]    [,865]    [,866]    [,867]    [,8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9]    [,870]    [,871]    [,872]    [,873]    [,874]    [,8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76]    [,877]    [,878]    [,879]    [,880]    [,881]    [,8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83]    [,884]    [,885]    [,886]    [,887]    [,888]    [,8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04]    [,905]    [,906]    [,907]    [,908]    [,909]    [,9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1]    [,912]    [,913]    [,914]    [,915]    [,916]    [,9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8]    [,919]    [,920]    [,921]    [,922]    [,923]    [,9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5]    [,926]    [,927]    [,928]    [,929]    [,930]    [,9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2]    [,933]    [,934]    [,935]    [,936]    [,937]    [,9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0]    [,961]    [,962]    [,963]    [,964]    [,965]    [,9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7]    [,968]    [,969]    [,970]    [,971]    [,972]    [,9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74]    [,975]    [,976]    [,977]    [,978]    [,979]    [,9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1]    [,982]    [,983]    [,984]    [,985]    [,986]    [,9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8]    [,989]    [,990]    [,991]    [,992]    [,993]    [,9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/>
      </w:r>
      <w:r>
        <w:rPr>
          <w:rStyle w:val="VerbatimChar"/>
        </w:rPr>
        <w:t xml:space="preserve">## 1 0.00632 18  2.31    0 0.538 6.575 65.2 4.0900   1 296    15.3 396.90</w:t>
      </w:r>
      <w:r>
        <w:br/>
      </w:r>
      <w:r>
        <w:rPr>
          <w:rStyle w:val="VerbatimChar"/>
        </w:rPr>
        <w:t xml:space="preserve">## 2 0.02731  0  7.07    0 0.469 6.421 78.9 4.9671   2 242    17.8 396.90</w:t>
      </w:r>
      <w:r>
        <w:br/>
      </w:r>
      <w:r>
        <w:rPr>
          <w:rStyle w:val="VerbatimChar"/>
        </w:rPr>
        <w:t xml:space="preserve">## 3 0.02729  0  7.07    0 0.469 7.185 61.1 4.9671   2 242    17.8 392.83</w:t>
      </w:r>
      <w:r>
        <w:br/>
      </w:r>
      <w:r>
        <w:rPr>
          <w:rStyle w:val="VerbatimChar"/>
        </w:rPr>
        <w:t xml:space="preserve">## 4 0.03237  0  2.18    0 0.458 6.998 45.8 6.0622   3 222    18.7 394.63</w:t>
      </w:r>
      <w:r>
        <w:br/>
      </w:r>
      <w:r>
        <w:rPr>
          <w:rStyle w:val="VerbatimChar"/>
        </w:rPr>
        <w:t xml:space="preserve">## 5 0.06905  0  2.18    0 0.458 7.147 54.2 6.0622   3 222    18.7 396.90</w:t>
      </w:r>
      <w:r>
        <w:br/>
      </w:r>
      <w:r>
        <w:rPr>
          <w:rStyle w:val="VerbatimChar"/>
        </w:rPr>
        <w:t xml:space="preserve">## 6 0.02985  0  2.18    0 0.458 6.430 58.7 6.0622   3 222    18.7 394.12</w:t>
      </w:r>
      <w:r>
        <w:br/>
      </w:r>
      <w:r>
        <w:rPr>
          <w:rStyle w:val="VerbatimChar"/>
        </w:rPr>
        <w:t xml:space="preserve">##   lstat medv</w:t>
      </w:r>
      <w:r>
        <w:br/>
      </w:r>
      <w:r>
        <w:rPr>
          <w:rStyle w:val="VerbatimChar"/>
        </w:rPr>
        <w:t xml:space="preserve">## 1  4.98 24.0</w:t>
      </w:r>
      <w:r>
        <w:br/>
      </w:r>
      <w:r>
        <w:rPr>
          <w:rStyle w:val="VerbatimChar"/>
        </w:rPr>
        <w:t xml:space="preserve">## 2  9.14 21.6</w:t>
      </w:r>
      <w:r>
        <w:br/>
      </w:r>
      <w:r>
        <w:rPr>
          <w:rStyle w:val="VerbatimChar"/>
        </w:rPr>
        <w:t xml:space="preserve">## 3  4.03 34.7</w:t>
      </w:r>
      <w:r>
        <w:br/>
      </w:r>
      <w:r>
        <w:rPr>
          <w:rStyle w:val="VerbatimChar"/>
        </w:rPr>
        <w:t xml:space="preserve">## 4  2.94 33.4</w:t>
      </w:r>
      <w:r>
        <w:br/>
      </w:r>
      <w:r>
        <w:rPr>
          <w:rStyle w:val="VerbatimChar"/>
        </w:rPr>
        <w:t xml:space="preserve">## 5  5.33 36.2</w:t>
      </w:r>
      <w:r>
        <w:br/>
      </w:r>
      <w:r>
        <w:rPr>
          <w:rStyle w:val="VerbatimChar"/>
        </w:rPr>
        <w:t xml:space="preserve">## 6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 for tuning validation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Hyperparameter grid configuration and search training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boston_train)</w:t>
      </w:r>
    </w:p>
    <w:p>
      <w:pPr>
        <w:pStyle w:val="FirstParagraph"/>
      </w:pPr>
      <w:r>
        <w:t xml:space="preserve">Training evaluation with the best hyperparameters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2.393491 0.05155025 0.9734081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3.61128 0.1297673 0.7738067</w:t>
      </w:r>
    </w:p>
    <w:p>
      <w:pPr>
        <w:pStyle w:val="FirstParagraph"/>
      </w:pPr>
      <w:r>
        <w:t xml:space="preserve">Example grids for other models.</w:t>
      </w:r>
    </w:p>
    <w:p>
      <w:pPr>
        <w:pStyle w:val="SourceCode"/>
      </w:pPr>
      <w:r>
        <w:rPr>
          <w:rStyle w:val="CommentTok"/>
        </w:rPr>
        <w:t xml:space="preserve"># Options for other models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11Z</dcterms:created>
  <dcterms:modified xsi:type="dcterms:W3CDTF">2025-10-28T16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